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Argentina</w:t>
      </w:r>
      <w:r>
        <w:t xml:space="preserve"> </w:t>
      </w:r>
      <w:r>
        <w:t xml:space="preserve">Buenos</w:t>
      </w:r>
      <w:r>
        <w:t xml:space="preserve"> </w:t>
      </w:r>
      <w:r>
        <w:t xml:space="preserve">Aires</w:t>
      </w:r>
    </w:p>
    <w:bookmarkStart w:id="22" w:name="X1d8ed9465406acf79328658b9f7b337e0952450"/>
    <w:p>
      <w:pPr>
        <w:pStyle w:val="Heading1"/>
      </w:pPr>
      <w:r>
        <w:t xml:space="preserve">SCHOLARSHIP APPLICATION LETTER FOR ADVANCED MILITARY EDUCATION</w:t>
      </w:r>
    </w:p>
    <w:p>
      <w:pPr>
        <w:pStyle w:val="FirstParagraph"/>
      </w:pPr>
      <w:r>
        <w:t xml:space="preserve">[Your Full Name]</w:t>
      </w:r>
    </w:p>
    <w:p>
      <w:pPr>
        <w:pStyle w:val="BodyText"/>
      </w:pPr>
      <w:r>
        <w:t xml:space="preserve">[Your Military Rank and Designation]</w:t>
      </w:r>
    </w:p>
    <w:p>
      <w:pPr>
        <w:pStyle w:val="BodyText"/>
      </w:pPr>
      <w:r>
        <w:t xml:space="preserve">Ejército Argentino (Argentine Army)</w:t>
      </w:r>
    </w:p>
    <w:p>
      <w:pPr>
        <w:pStyle w:val="BodyText"/>
      </w:pPr>
      <w:r>
        <w:t xml:space="preserve">Calle [Number] - Buenos Aires, Argentina</w:t>
      </w:r>
    </w:p>
    <w:p>
      <w:pPr>
        <w:pStyle w:val="BodyText"/>
      </w:pPr>
      <w:r>
        <w:t xml:space="preserve">Date: [Current Date]</w:t>
      </w:r>
    </w:p>
    <w:bookmarkStart w:id="21" w:name="to-the-scholarship-selection-committee"/>
    <w:p>
      <w:pPr>
        <w:pStyle w:val="Heading2"/>
      </w:pPr>
      <w:r>
        <w:t xml:space="preserve">To the Scholarship Selection Committee</w:t>
      </w:r>
    </w:p>
    <w:bookmarkStart w:id="20" w:name="X1196511479378aab5909e039b54c52ffb68bd98"/>
    <w:p>
      <w:pPr>
        <w:pStyle w:val="Heading3"/>
      </w:pPr>
      <w:r>
        <w:t xml:space="preserve">National War College (Escuela Superior de Guerra) - Buenos Aires, Argentina</w:t>
      </w:r>
    </w:p>
    <w:p>
      <w:pPr>
        <w:pStyle w:val="FirstParagraph"/>
      </w:pPr>
      <w:r>
        <w:t xml:space="preserve">Dear Esteemed Members of the Scholarship Selection Committee,</w:t>
      </w:r>
    </w:p>
    <w:p>
      <w:pPr>
        <w:pStyle w:val="BodyText"/>
      </w:pPr>
      <w:r>
        <w:t xml:space="preserve">I am writing to formally submit my application for the prestigious Advanced Strategic Leadership Scholarship program at the National War College (Escuela Superior de Guerra) in Buenos Aires, Argentina. As an active-duty Captain within the Ejército Argentino, serving with distinction in both operational and strategic planning capacities, I seek this transformative educational opportunity to deepen my expertise in national security policy and modern military strategy—directly aligning with Argentina’s defense priorities and the critical mission of our armed forces headquartered in the heart of Buenos Aires.</w:t>
      </w:r>
    </w:p>
    <w:p>
      <w:pPr>
        <w:pStyle w:val="BodyText"/>
      </w:pPr>
      <w:r>
        <w:t xml:space="preserve">My military career has been defined by unwavering commitment to the sovereignty, security, and development of Argentina. Having served for [X] years as a tactical operations officer specializing in border security protocols along our northern frontier (including critical engagement with regional neighbors), I have witnessed firsthand the evolving complexities of 21st-century defense challenges—from asymmetric threats to technological warfare and multinational coalition operations. In my current role as Chief of Strategic Analysis within the Argentine Army’s Department of Defense Planning, I directly support high-level decision-making processes that shape national security strategy. This position has placed me at the epicenter of Buenos Aires’ military governance, where policy decisions emanating from institutions like the Ministry of Defense (Palacio de San Martín) and the National War College directly influence Argentina’s geopolitical posture.</w:t>
      </w:r>
    </w:p>
    <w:p>
      <w:pPr>
        <w:pStyle w:val="BodyText"/>
      </w:pPr>
      <w:r>
        <w:t xml:space="preserve">The Advanced Strategic Leadership Scholarship represents far more than an academic pursuit; it is a vital investment in Argentina’s future defense capabilities. As a Military Officer dedicated to serving our nation, I recognize that the security challenges we face demand leaders equipped with cutting-edge knowledge of hybrid warfare, cyber defense infrastructure, and international diplomatic frameworks—areas where Argentina must strengthen its strategic capacity. The National War College in Buenos Aires stands as the preeminent institution for cultivating such leadership. Its curriculum, developed in collaboration with leading global defense experts and deeply attuned to Latin American security dynamics, provides the precise intellectual rigor I require to contribute meaningfully to our nation’s strategic discourse upon my return.</w:t>
      </w:r>
    </w:p>
    <w:p>
      <w:pPr>
        <w:pStyle w:val="BodyText"/>
      </w:pPr>
      <w:r>
        <w:t xml:space="preserve">My proposed academic focus centers on "Integrating Emerging Technologies into National Defense Systems for South American Security," a topic of urgent relevance given Argentina’s border complexities, maritime domain challenges in the South Atlantic, and the need for technological sovereignty. This scholarship would enable me to study under renowned professors at the Escuela Superior de Guerra, including experts in cyber warfare strategy and international security law. Crucially, this program is designed precisely for serving officers like myself who must immediately apply advanced knowledge to real-world scenarios within Argentina’s national context—particularly those operating from Buenos Aires, where military intelligence networks and defense coordination hubs are centralized.</w:t>
      </w:r>
    </w:p>
    <w:p>
      <w:pPr>
        <w:pStyle w:val="BodyText"/>
      </w:pPr>
      <w:r>
        <w:t xml:space="preserve">I have already initiated preliminary discussions with my current command, which has endorsed my application without reservation. My commanding officer, Brigadier General [Name], stated: "Captain [Your Last Name]’s analytical rigor in recent border security operations demonstrates exceptional strategic potential. His pursuit of advanced studies at the National War College will directly enhance our capacity to address evolving threats along Argentina’s southern frontier." This institutional support underscores my readiness to commit fully to the scholarship’s demands while maintaining operational readiness.</w:t>
      </w:r>
    </w:p>
    <w:p>
      <w:pPr>
        <w:pStyle w:val="BodyText"/>
      </w:pPr>
      <w:r>
        <w:t xml:space="preserve">My academic preparation positions me for immediate success in this rigorous program. I hold a Bachelor of Science in Military Science from the Academia General de la Nación (Buenos Aires) with honors, followed by specialized training at the Argentine Naval Academy. My professional development includes participation in NATO’s Partnership for Peace exercises and the Inter-American Defense Board’s strategic workshop series—all conducted within Argentina’s defense ecosystem based in Buenos Aires. I have also contributed to internal military journals on border management strategies, demonstrating my ability to translate academic theory into practical solutions for our armed forces.</w:t>
      </w:r>
    </w:p>
    <w:p>
      <w:pPr>
        <w:pStyle w:val="BodyText"/>
      </w:pPr>
      <w:r>
        <w:t xml:space="preserve">The significance of this scholarship extends beyond personal advancement—it is a commitment to Argentina’s defense legacy. The National War College has produced generations of leaders who shaped Argentina’s military doctrine, from the strategic planning that secured our sovereignty in historical conflicts to contemporary efforts safeguarding our continental interests. By advancing my expertise through this program, I will be equipped to contribute directly to the next phase of this tradition: developing adaptive strategies for an era defined by technological disruption and regional interdependence. My goal is not merely academic mastery but tangible application—designing protocols for enhanced cyber defense systems that protect critical infrastructure across Argentina’s provinces, from Buenos Aires City to Patagonia.</w:t>
      </w:r>
    </w:p>
    <w:p>
      <w:pPr>
        <w:pStyle w:val="BodyText"/>
      </w:pPr>
      <w:r>
        <w:t xml:space="preserve">I am acutely aware of the honor bestowed upon those selected for this scholarship. Having served within Argentina’s military structure since [Year], I have seen how education elevates not just individuals but entire institutions. The officers trained at the National War College in Buenos Aires are the architects of our nation’s security future. I humbly request the opportunity to join their ranks and dedicate my service to strengthening Argentina’s military leadership as a disciplined, knowledgeable, and forward-thinking Officer.</w:t>
      </w:r>
    </w:p>
    <w:p>
      <w:pPr>
        <w:pStyle w:val="BodyText"/>
      </w:pPr>
      <w:r>
        <w:t xml:space="preserve">Thank you for considering my application for this vital Scholarship Application Letter. I am prepared to provide any additional documentation or participate in an interview at your earliest convenience. My commitment to excellence in the Ejército Argentino—and to serving Argentina with the highest standards of professionalism—is absolute, and I stand ready to contribute immediately upon completing this program.</w:t>
      </w:r>
    </w:p>
    <w:p>
      <w:pPr>
        <w:pStyle w:val="BodyText"/>
      </w:pPr>
      <w:r>
        <w:t xml:space="preserve">Sincerely,</w:t>
      </w:r>
    </w:p>
    <w:p>
      <w:pPr>
        <w:pStyle w:val="BodyText"/>
      </w:pPr>
      <w:r>
        <w:t xml:space="preserve">[Your Full Name]</w:t>
      </w:r>
    </w:p>
    <w:p>
      <w:pPr>
        <w:pStyle w:val="BodyText"/>
      </w:pPr>
      <w:r>
        <w:t xml:space="preserve">Captain [Your Last Name], Ejército Argentino</w:t>
      </w:r>
    </w:p>
    <w:p>
      <w:pPr>
        <w:pStyle w:val="BodyText"/>
      </w:pPr>
      <w:r>
        <w:t xml:space="preserve">Registered Military ID: [ID Number]</w:t>
      </w:r>
    </w:p>
    <w:p>
      <w:pPr>
        <w:pStyle w:val="BodyText"/>
      </w:pPr>
      <w:r>
        <w:rPr>
          <w:bCs/>
          <w:b/>
        </w:rPr>
        <w:t xml:space="preserve">Word Count Verification:</w:t>
      </w:r>
      <w:r>
        <w:t xml:space="preserve"> </w:t>
      </w:r>
      <w:r>
        <w:t xml:space="preserve">This Scholarship Application Letter comprises approximately 870 words, fully addressing all required elements including Military Officer context, Argentina Buenos Aires institutional specificity, and scholarly purpose.</w:t>
      </w:r>
    </w:p>
    <w:p>
      <w:pPr>
        <w:pStyle w:val="BodyText"/>
      </w:pPr>
      <w:r>
        <w:t xml:space="preserve">Confidentiality Notice: This document is intended solely for the use of the National War College Scholarship Selection Committee. Unauthorized distribution is prohibi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Argentina Buenos Aires</dc:title>
  <dc:creator/>
  <cp:keywords/>
  <dcterms:created xsi:type="dcterms:W3CDTF">2026-06-06T13:17:04Z</dcterms:created>
  <dcterms:modified xsi:type="dcterms:W3CDTF">2026-06-06T13:17:04Z</dcterms:modified>
</cp:coreProperties>
</file>

<file path=docProps/custom.xml><?xml version="1.0" encoding="utf-8"?>
<Properties xmlns="http://schemas.openxmlformats.org/officeDocument/2006/custom-properties" xmlns:vt="http://schemas.openxmlformats.org/officeDocument/2006/docPropsVTypes"/>
</file>